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0FF6CC" w14:textId="335143C6" w:rsidR="000B414C" w:rsidRPr="0084745C" w:rsidRDefault="00667FEF" w:rsidP="006C72CB">
      <w:pPr>
        <w:pStyle w:val="IOSdocumenttitle2017"/>
      </w:pPr>
      <w:r w:rsidRPr="0084745C">
        <w:rPr>
          <w:noProof/>
          <w:lang w:eastAsia="zh-CN" w:bidi="lo-LA"/>
        </w:rPr>
        <w:drawing>
          <wp:inline distT="0" distB="0" distL="0" distR="0" wp14:anchorId="4B512F72" wp14:editId="0495FEA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0026A">
        <w:t>Module 4</w:t>
      </w:r>
      <w:r w:rsidR="00585DEA">
        <w:t>: E</w:t>
      </w:r>
      <w:r w:rsidR="00E0026A">
        <w:t xml:space="preserve">ntropy and </w:t>
      </w:r>
      <w:r w:rsidR="00F25532">
        <w:t>Gibbs</w:t>
      </w:r>
      <w:r w:rsidR="00E0026A">
        <w:t xml:space="preserve"> free e</w:t>
      </w:r>
      <w:r w:rsidR="00E0026A" w:rsidRPr="00E0026A">
        <w:t>nergy</w:t>
      </w:r>
    </w:p>
    <w:p w14:paraId="257BC681" w14:textId="77777777" w:rsidR="009862E0" w:rsidRDefault="00E0026A" w:rsidP="00E0026A">
      <w:pPr>
        <w:pStyle w:val="IOSheading22017"/>
      </w:pPr>
      <w:r>
        <w:t>Year 11 chemistry</w:t>
      </w:r>
      <w:r w:rsidRPr="00E0026A">
        <w:t xml:space="preserve"> 2018</w:t>
      </w:r>
    </w:p>
    <w:p w14:paraId="187B06E7" w14:textId="5F1723D8" w:rsidR="00E0026A" w:rsidRDefault="00E545F2" w:rsidP="00E0026A">
      <w:pPr>
        <w:pStyle w:val="IOSbodytext2017"/>
        <w:rPr>
          <w:lang w:eastAsia="en-US"/>
        </w:rPr>
      </w:pPr>
      <w:r>
        <w:rPr>
          <w:lang w:eastAsia="en-US"/>
        </w:rPr>
        <w:t>Duration –</w:t>
      </w:r>
      <w:r w:rsidR="00E0026A">
        <w:rPr>
          <w:lang w:eastAsia="en-US"/>
        </w:rPr>
        <w:t xml:space="preserve"> 10 hours</w:t>
      </w:r>
    </w:p>
    <w:p w14:paraId="42C47CB2" w14:textId="77777777" w:rsidR="00D73CC7" w:rsidRPr="00A37D60" w:rsidRDefault="00D73CC7" w:rsidP="00E545F2">
      <w:pPr>
        <w:pStyle w:val="IOSbodytext2017"/>
        <w:rPr>
          <w:szCs w:val="24"/>
          <w:lang w:eastAsia="en-AU"/>
        </w:rPr>
      </w:pPr>
      <w:r>
        <w:t xml:space="preserve">This document references the </w:t>
      </w:r>
      <w:hyperlink r:id="rId9" w:history="1">
        <w:r>
          <w:rPr>
            <w:rStyle w:val="Hyperlink"/>
          </w:rPr>
          <w:t>Chemistry Stage 6 Syllabus</w:t>
        </w:r>
      </w:hyperlink>
      <w:r>
        <w:t xml:space="preserve"> © 2017 </w:t>
      </w:r>
      <w:hyperlink r:id="rId10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  <w:p w14:paraId="06F09C06" w14:textId="77777777" w:rsidR="00E0026A" w:rsidRPr="00E0026A" w:rsidRDefault="00E0026A" w:rsidP="00E0026A">
      <w:pPr>
        <w:pStyle w:val="IOSbodytext2017"/>
        <w:rPr>
          <w:rStyle w:val="IOSstrongemphasis2017"/>
        </w:rPr>
      </w:pPr>
      <w:r w:rsidRPr="00E0026A">
        <w:rPr>
          <w:rStyle w:val="IOSstrongemphasis2017"/>
        </w:rPr>
        <w:t>Inquiry question</w:t>
      </w:r>
    </w:p>
    <w:p w14:paraId="579E401C" w14:textId="77777777" w:rsidR="00E0026A" w:rsidRDefault="00E0026A" w:rsidP="00E0026A">
      <w:pPr>
        <w:pStyle w:val="IOSbodytext2017"/>
        <w:rPr>
          <w:lang w:eastAsia="en-US"/>
        </w:rPr>
      </w:pPr>
      <w:r>
        <w:rPr>
          <w:lang w:eastAsia="en-US"/>
        </w:rPr>
        <w:t>How can enthalpy and entropy be used to explain reaction spontaneity?</w:t>
      </w:r>
    </w:p>
    <w:p w14:paraId="6D0E5945" w14:textId="77777777" w:rsidR="00E0026A" w:rsidRDefault="00E0026A" w:rsidP="00E0026A">
      <w:pPr>
        <w:pStyle w:val="IOSheading32017"/>
      </w:pPr>
      <w:r>
        <w:t>Rationale</w:t>
      </w:r>
    </w:p>
    <w:p w14:paraId="5A83A9DF" w14:textId="77777777" w:rsidR="00E0026A" w:rsidRDefault="00E0026A" w:rsidP="00E0026A">
      <w:pPr>
        <w:pStyle w:val="IOSbodytext2017"/>
        <w:rPr>
          <w:lang w:eastAsia="en-US"/>
        </w:rPr>
      </w:pPr>
      <w:r>
        <w:rPr>
          <w:lang w:eastAsia="en-US"/>
        </w:rPr>
        <w:t>Students explore the differences between enthalpy and entropy and use balanced equations to predict an increase or decrease in entropy. Students explore the concept of spontaneity; and learn how to uses Gibbs free energy formula to predict the spontaneity of reactions.</w:t>
      </w:r>
    </w:p>
    <w:p w14:paraId="27CF5868" w14:textId="4650227A" w:rsidR="00585DEA" w:rsidRDefault="00585DEA" w:rsidP="00585DEA">
      <w:pPr>
        <w:pStyle w:val="IOSheading32017"/>
      </w:pPr>
      <w:r>
        <w:t>Outcomes</w:t>
      </w:r>
    </w:p>
    <w:p w14:paraId="0818A8F5" w14:textId="6656B7A0" w:rsidR="00E0026A" w:rsidRDefault="00E0026A" w:rsidP="00E0026A">
      <w:pPr>
        <w:pStyle w:val="IOSheading42017"/>
      </w:pPr>
      <w:r>
        <w:t>Working scientifically skills</w:t>
      </w:r>
    </w:p>
    <w:p w14:paraId="635CA840" w14:textId="023C38C1" w:rsidR="00662694" w:rsidRDefault="00662694" w:rsidP="00E0026A">
      <w:pPr>
        <w:pStyle w:val="IOSlist1bullet2017"/>
        <w:rPr>
          <w:lang w:eastAsia="en-US"/>
        </w:rPr>
      </w:pPr>
      <w:r>
        <w:rPr>
          <w:lang w:eastAsia="en-US"/>
        </w:rPr>
        <w:t>CH11-1 Develops and evaluates questions and hypotheses for scientific investigation</w:t>
      </w:r>
    </w:p>
    <w:p w14:paraId="3516636C" w14:textId="0A6BC476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5 Analysing data and information analyses and evaluates primary and secondary data and information </w:t>
      </w:r>
    </w:p>
    <w:p w14:paraId="36F0E45A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6 Problem solving solves scientific problems using primary and secondary data, critical thinking skills and scientific processes </w:t>
      </w:r>
    </w:p>
    <w:p w14:paraId="52751A6D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lastRenderedPageBreak/>
        <w:t xml:space="preserve">CH11-7 Communicating communicates scientific understanding using suitable language and terminology for a specific audience or purpose </w:t>
      </w:r>
    </w:p>
    <w:p w14:paraId="7183973E" w14:textId="4FEA77ED" w:rsidR="00E0026A" w:rsidRDefault="00585DEA" w:rsidP="00585DEA">
      <w:pPr>
        <w:pStyle w:val="IOSheading42017"/>
      </w:pPr>
      <w:r>
        <w:t>Knowledge and understanding</w:t>
      </w:r>
    </w:p>
    <w:p w14:paraId="604E28F2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CH11-11 analyses the energy considerations in the driving force for chemical reactions </w:t>
      </w:r>
    </w:p>
    <w:p w14:paraId="3185BCD5" w14:textId="77777777" w:rsidR="00E0026A" w:rsidRDefault="00E0026A" w:rsidP="00E0026A">
      <w:pPr>
        <w:pStyle w:val="IOSheading42017"/>
      </w:pPr>
      <w:r>
        <w:t>Depth study</w:t>
      </w:r>
    </w:p>
    <w:p w14:paraId="72AA06F3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Identification of Chemists involved in thermodynamic theory development.</w:t>
      </w:r>
    </w:p>
    <w:p w14:paraId="7FD994BB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How do micro and macro states affect entropy?</w:t>
      </w:r>
    </w:p>
    <w:p w14:paraId="592BBEE5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 xml:space="preserve">How is entropy influenced by temperature? </w:t>
      </w:r>
    </w:p>
    <w:p w14:paraId="7E4745DB" w14:textId="77777777" w:rsidR="00E0026A" w:rsidRDefault="00E0026A" w:rsidP="00E0026A">
      <w:pPr>
        <w:pStyle w:val="IOSlist1bullet2017"/>
        <w:rPr>
          <w:lang w:eastAsia="en-US"/>
        </w:rPr>
      </w:pPr>
      <w:r>
        <w:rPr>
          <w:rFonts w:hint="eastAsia"/>
          <w:lang w:eastAsia="en-US"/>
        </w:rPr>
        <w:t>How does temperature affect reaction spontaneity?</w:t>
      </w:r>
    </w:p>
    <w:p w14:paraId="0F4FEDA1" w14:textId="77777777" w:rsidR="00E0026A" w:rsidRDefault="00E0026A" w:rsidP="00E0026A">
      <w:pPr>
        <w:pStyle w:val="IOSheading32017"/>
      </w:pPr>
      <w:r>
        <w:t>Assessment</w:t>
      </w:r>
    </w:p>
    <w:p w14:paraId="085BF1C3" w14:textId="005E3BFB" w:rsidR="00E0026A" w:rsidRDefault="00585DEA" w:rsidP="00E0026A">
      <w:pPr>
        <w:pStyle w:val="IOSlist1bullet2017"/>
        <w:rPr>
          <w:lang w:eastAsia="en-US"/>
        </w:rPr>
      </w:pPr>
      <w:r>
        <w:rPr>
          <w:lang w:eastAsia="en-US"/>
        </w:rPr>
        <w:t>Formative assessment of d</w:t>
      </w:r>
      <w:r w:rsidR="00E0026A">
        <w:rPr>
          <w:lang w:eastAsia="en-US"/>
        </w:rPr>
        <w:t>epth Study</w:t>
      </w:r>
    </w:p>
    <w:p w14:paraId="4A568920" w14:textId="77777777" w:rsidR="00E0026A" w:rsidRDefault="00E0026A" w:rsidP="00E0026A">
      <w:pPr>
        <w:pStyle w:val="IOSheading42017"/>
      </w:pPr>
      <w:r>
        <w:t>Resources</w:t>
      </w:r>
    </w:p>
    <w:p w14:paraId="74D76ECF" w14:textId="6CF6A0B0" w:rsidR="00E0026A" w:rsidRDefault="00E545F2" w:rsidP="00F25532">
      <w:pPr>
        <w:pStyle w:val="IOSlist1bullet2017"/>
        <w:rPr>
          <w:lang w:eastAsia="en-US"/>
        </w:rPr>
      </w:pPr>
      <w:hyperlink r:id="rId11" w:anchor="SEC1" w:history="1">
        <w:r w:rsidR="00F25532" w:rsidRPr="00F25532">
          <w:rPr>
            <w:rStyle w:val="Hyperlink"/>
            <w:lang w:eastAsia="en-US"/>
          </w:rPr>
          <w:t>What drives spontaneous change?</w:t>
        </w:r>
      </w:hyperlink>
    </w:p>
    <w:p w14:paraId="07C2E168" w14:textId="79D59C78" w:rsidR="00E0026A" w:rsidRDefault="00E545F2" w:rsidP="00F25532">
      <w:pPr>
        <w:pStyle w:val="IOSlist1bullet2017"/>
        <w:rPr>
          <w:lang w:eastAsia="en-US"/>
        </w:rPr>
      </w:pPr>
      <w:hyperlink r:id="rId12" w:history="1">
        <w:r w:rsidR="00F25532" w:rsidRPr="00F25532">
          <w:rPr>
            <w:rStyle w:val="Hyperlink"/>
            <w:lang w:eastAsia="en-US"/>
          </w:rPr>
          <w:t>Entropy game</w:t>
        </w:r>
      </w:hyperlink>
    </w:p>
    <w:p w14:paraId="5A4DFCF7" w14:textId="19B71DD3" w:rsidR="00E0026A" w:rsidRDefault="00E545F2" w:rsidP="00F25532">
      <w:pPr>
        <w:pStyle w:val="IOSlist1bullet2017"/>
        <w:rPr>
          <w:lang w:eastAsia="en-US"/>
        </w:rPr>
      </w:pPr>
      <w:hyperlink r:id="rId13" w:history="1">
        <w:r w:rsidR="00F25532" w:rsidRPr="00F25532">
          <w:rPr>
            <w:rStyle w:val="Hyperlink"/>
            <w:lang w:eastAsia="en-US"/>
          </w:rPr>
          <w:t>The entropy of it all</w:t>
        </w:r>
      </w:hyperlink>
    </w:p>
    <w:p w14:paraId="7CEE73AE" w14:textId="1FECC4A9" w:rsidR="00E0026A" w:rsidRDefault="00E545F2" w:rsidP="00F25532">
      <w:pPr>
        <w:pStyle w:val="IOSlist1bullet2017"/>
        <w:rPr>
          <w:lang w:eastAsia="en-US"/>
        </w:rPr>
      </w:pPr>
      <w:hyperlink r:id="rId14" w:history="1">
        <w:r w:rsidR="00F25532" w:rsidRPr="00F25532">
          <w:rPr>
            <w:rStyle w:val="Hyperlink"/>
            <w:lang w:eastAsia="en-US"/>
          </w:rPr>
          <w:t>Thermodynamics</w:t>
        </w:r>
      </w:hyperlink>
    </w:p>
    <w:p w14:paraId="62D8E640" w14:textId="442F91C7" w:rsidR="00E0026A" w:rsidRDefault="00E545F2" w:rsidP="00F25532">
      <w:pPr>
        <w:pStyle w:val="IOSlist1bullet2017"/>
        <w:rPr>
          <w:lang w:eastAsia="en-US"/>
        </w:rPr>
      </w:pPr>
      <w:hyperlink r:id="rId15" w:history="1">
        <w:r w:rsidR="00F25532" w:rsidRPr="00F25532">
          <w:rPr>
            <w:rStyle w:val="Hyperlink"/>
            <w:lang w:eastAsia="en-US"/>
          </w:rPr>
          <w:t>Entropy powerpoint</w:t>
        </w:r>
      </w:hyperlink>
    </w:p>
    <w:p w14:paraId="360611D2" w14:textId="285DF7EC" w:rsidR="00E0026A" w:rsidRDefault="00E545F2" w:rsidP="00F25532">
      <w:pPr>
        <w:pStyle w:val="IOSlist1bullet2017"/>
        <w:rPr>
          <w:lang w:eastAsia="en-US"/>
        </w:rPr>
      </w:pPr>
      <w:hyperlink r:id="rId16" w:history="1">
        <w:r w:rsidR="00F25532" w:rsidRPr="00F25532">
          <w:rPr>
            <w:rStyle w:val="Hyperlink"/>
            <w:lang w:eastAsia="en-US"/>
          </w:rPr>
          <w:t>Entropy lesson</w:t>
        </w:r>
      </w:hyperlink>
    </w:p>
    <w:p w14:paraId="21E686B3" w14:textId="121BA03F" w:rsidR="00E0026A" w:rsidRDefault="00E545F2" w:rsidP="00F25532">
      <w:pPr>
        <w:pStyle w:val="IOSlist1bullet2017"/>
        <w:rPr>
          <w:lang w:eastAsia="en-US"/>
        </w:rPr>
      </w:pPr>
      <w:hyperlink r:id="rId17" w:history="1">
        <w:r w:rsidR="00F25532" w:rsidRPr="00F25532">
          <w:rPr>
            <w:rStyle w:val="Hyperlink"/>
            <w:lang w:eastAsia="en-US"/>
          </w:rPr>
          <w:t>Gibbs free energy</w:t>
        </w:r>
      </w:hyperlink>
    </w:p>
    <w:p w14:paraId="1492F096" w14:textId="20053748" w:rsidR="00675EFA" w:rsidRDefault="00E545F2" w:rsidP="00675EFA">
      <w:pPr>
        <w:pStyle w:val="IOSlist1bullet2017"/>
        <w:rPr>
          <w:lang w:eastAsia="en-US"/>
        </w:rPr>
      </w:pPr>
      <w:hyperlink r:id="rId18" w:history="1">
        <w:r w:rsidR="00675EFA" w:rsidRPr="00675EFA">
          <w:rPr>
            <w:rStyle w:val="Hyperlink"/>
            <w:lang w:eastAsia="en-US"/>
          </w:rPr>
          <w:t>Entropy and enthalpy changes</w:t>
        </w:r>
      </w:hyperlink>
      <w:r>
        <w:rPr>
          <w:lang w:eastAsia="en-US"/>
        </w:rPr>
        <w:t xml:space="preserve"> – lab investigation</w:t>
      </w:r>
    </w:p>
    <w:p w14:paraId="23CA399A" w14:textId="4859A39F" w:rsidR="00F25532" w:rsidRDefault="00F25532" w:rsidP="00E0026A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14:paraId="31E6ED38" w14:textId="5CB6C171" w:rsidR="00CE3887" w:rsidRDefault="00585DEA" w:rsidP="00CE3887">
      <w:pPr>
        <w:pStyle w:val="IOSheading32017"/>
      </w:pPr>
      <w:r>
        <w:lastRenderedPageBreak/>
        <w:t>Content</w:t>
      </w:r>
    </w:p>
    <w:p w14:paraId="50EEB871" w14:textId="17B51961" w:rsidR="00585DEA" w:rsidRDefault="00585DEA" w:rsidP="00CE3887">
      <w:pPr>
        <w:pStyle w:val="IOSbodytext2017"/>
        <w:rPr>
          <w:lang w:eastAsia="en-US"/>
        </w:rPr>
      </w:pPr>
      <w:r>
        <w:rPr>
          <w:lang w:eastAsia="en-US"/>
        </w:rPr>
        <w:t>The working scientifically skills mentioned in the outcomes should be embedded throughout the teaching and learning experiences</w:t>
      </w:r>
    </w:p>
    <w:p w14:paraId="22B3967B" w14:textId="68AFC814" w:rsidR="00585DEA" w:rsidRDefault="00585DEA" w:rsidP="00585DEA">
      <w:pPr>
        <w:pStyle w:val="IOSbodytext2017"/>
        <w:rPr>
          <w:lang w:eastAsia="en-US"/>
        </w:rPr>
      </w:pPr>
      <w:r>
        <w:rPr>
          <w:lang w:eastAsia="en-US"/>
        </w:rPr>
        <w:t>CH11-11 analyses the energy considerations in the driving force for chemical reactions</w:t>
      </w:r>
    </w:p>
    <w:p w14:paraId="21F2BA8F" w14:textId="4E014B53" w:rsidR="00CE3887" w:rsidRDefault="00CE3887" w:rsidP="00CE3887">
      <w:pPr>
        <w:pStyle w:val="IOSbodytext2017"/>
        <w:rPr>
          <w:lang w:eastAsia="en-US"/>
        </w:rPr>
      </w:pPr>
      <w:r>
        <w:rPr>
          <w:lang w:eastAsia="en-US"/>
        </w:rPr>
        <w:t xml:space="preserve">Students: </w:t>
      </w:r>
    </w:p>
    <w:p w14:paraId="77EBB90B" w14:textId="7D185DB1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analyse the differences between entropy and enthalpy</w:t>
      </w:r>
    </w:p>
    <w:p w14:paraId="2926C492" w14:textId="378B29E4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use modelling to illustrate entropy changes in reactions</w:t>
      </w:r>
    </w:p>
    <w:p w14:paraId="4F4FEC54" w14:textId="4D7F21B3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predict entropy changes from balanced chemical reactions to classify as increasing or decreasing entropy</w:t>
      </w:r>
    </w:p>
    <w:p w14:paraId="482A43CF" w14:textId="1D5E9972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explain reaction spontaneity using terminology, including: (ACSCH072)</w:t>
      </w:r>
    </w:p>
    <w:p w14:paraId="18782841" w14:textId="70E3B1D6" w:rsidR="00CE3887" w:rsidRDefault="00CE3887" w:rsidP="00CE3887">
      <w:pPr>
        <w:pStyle w:val="IOSlist2bullet2017"/>
        <w:rPr>
          <w:lang w:eastAsia="en-US"/>
        </w:rPr>
      </w:pPr>
      <w:r>
        <w:rPr>
          <w:lang w:eastAsia="en-US"/>
        </w:rPr>
        <w:t>Gibbs free energy</w:t>
      </w:r>
    </w:p>
    <w:p w14:paraId="54AD071A" w14:textId="2B6054DC" w:rsidR="00CE3887" w:rsidRDefault="00CE3887" w:rsidP="00CE3887">
      <w:pPr>
        <w:pStyle w:val="IOSlist2bullet2017"/>
        <w:rPr>
          <w:lang w:eastAsia="en-US"/>
        </w:rPr>
      </w:pPr>
      <w:r>
        <w:rPr>
          <w:lang w:eastAsia="en-US"/>
        </w:rPr>
        <w:t>enthalpy</w:t>
      </w:r>
    </w:p>
    <w:p w14:paraId="0CF640D9" w14:textId="74D29B4A" w:rsidR="00CE3887" w:rsidRDefault="00CE3887" w:rsidP="00CE3887">
      <w:pPr>
        <w:pStyle w:val="IOSlist2bullet2017"/>
        <w:rPr>
          <w:lang w:eastAsia="en-US"/>
        </w:rPr>
      </w:pPr>
      <w:r>
        <w:rPr>
          <w:lang w:eastAsia="en-US"/>
        </w:rPr>
        <w:t>entropy</w:t>
      </w:r>
    </w:p>
    <w:p w14:paraId="5E22747C" w14:textId="16013F6F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solve problems</w:t>
      </w:r>
      <w:r w:rsidR="00585DEA">
        <w:rPr>
          <w:lang w:eastAsia="en-US"/>
        </w:rPr>
        <w:t xml:space="preserve"> using standard references and</w:t>
      </w:r>
      <w:r>
        <w:rPr>
          <w:lang w:eastAsia="en-US"/>
        </w:rPr>
        <w:t xml:space="preserve"> (Gibbs free energy formula) to classify reactions as spontaneous or nonspontaneous</w:t>
      </w:r>
    </w:p>
    <w:p w14:paraId="6ADBA6F7" w14:textId="532AF4C3" w:rsidR="00CE3887" w:rsidRDefault="00CE3887" w:rsidP="00CE3887">
      <w:pPr>
        <w:pStyle w:val="IOSlist1bullet2017"/>
        <w:rPr>
          <w:lang w:eastAsia="en-US"/>
        </w:rPr>
      </w:pPr>
      <w:r>
        <w:rPr>
          <w:lang w:eastAsia="en-US"/>
        </w:rPr>
        <w:t>predict the effect of temperature changes on spontaneity (ACSCH070)</w:t>
      </w:r>
    </w:p>
    <w:p w14:paraId="1A7728DD" w14:textId="77777777" w:rsidR="00CE3887" w:rsidRDefault="00CE3887" w:rsidP="00CE3887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outcomes/content, teaching and learning and evidence of learning"/>
      </w:tblPr>
      <w:tblGrid>
        <w:gridCol w:w="8784"/>
        <w:gridCol w:w="6379"/>
      </w:tblGrid>
      <w:tr w:rsidR="00CE3887" w14:paraId="5EE2481B" w14:textId="77777777" w:rsidTr="00CE3887">
        <w:trPr>
          <w:tblHeader/>
        </w:trPr>
        <w:tc>
          <w:tcPr>
            <w:tcW w:w="8784" w:type="dxa"/>
          </w:tcPr>
          <w:p w14:paraId="344E23BA" w14:textId="77777777" w:rsidR="00CE3887" w:rsidRDefault="00CE3887" w:rsidP="00E0026A">
            <w:pPr>
              <w:pStyle w:val="IOStableheading2017"/>
              <w:rPr>
                <w:lang w:eastAsia="en-US"/>
              </w:rPr>
            </w:pPr>
            <w:r w:rsidRPr="00E0026A">
              <w:rPr>
                <w:lang w:eastAsia="en-US"/>
              </w:rPr>
              <w:t>Teaching and learning</w:t>
            </w:r>
          </w:p>
        </w:tc>
        <w:tc>
          <w:tcPr>
            <w:tcW w:w="6379" w:type="dxa"/>
          </w:tcPr>
          <w:p w14:paraId="34BD57E9" w14:textId="77777777" w:rsidR="00CE3887" w:rsidRDefault="00CE3887" w:rsidP="00E0026A">
            <w:pPr>
              <w:pStyle w:val="IOStableheading2017"/>
              <w:rPr>
                <w:lang w:eastAsia="en-US"/>
              </w:rPr>
            </w:pPr>
            <w:r w:rsidRPr="00E0026A">
              <w:rPr>
                <w:lang w:eastAsia="en-US"/>
              </w:rPr>
              <w:t>Evidence of learning</w:t>
            </w:r>
          </w:p>
        </w:tc>
      </w:tr>
      <w:tr w:rsidR="00CE3887" w14:paraId="300F1327" w14:textId="77777777" w:rsidTr="00CE3887">
        <w:tc>
          <w:tcPr>
            <w:tcW w:w="8784" w:type="dxa"/>
          </w:tcPr>
          <w:p w14:paraId="46EEC2AA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vise the first law of thermodynamics - Energy cannot be created nor destroyed only transformed</w:t>
            </w:r>
          </w:p>
          <w:p w14:paraId="50AED4DD" w14:textId="48B4A739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19" w:history="1">
              <w:r w:rsidRPr="00E0026A">
                <w:rPr>
                  <w:rStyle w:val="Hyperlink"/>
                  <w:lang w:eastAsia="en-US"/>
                </w:rPr>
                <w:t>embrace the chaos : crash course chemistry #20</w:t>
              </w:r>
            </w:hyperlink>
          </w:p>
          <w:p w14:paraId="5E290BB5" w14:textId="7AF0BC5A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20" w:history="1">
              <w:r w:rsidRPr="00E0026A">
                <w:rPr>
                  <w:rStyle w:val="Hyperlink"/>
                  <w:lang w:eastAsia="en-US"/>
                </w:rPr>
                <w:t>What is entropy? - Jeff Phillips</w:t>
              </w:r>
            </w:hyperlink>
          </w:p>
          <w:p w14:paraId="67B30E65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fine the terms:</w:t>
            </w:r>
          </w:p>
          <w:p w14:paraId="5B3C2B41" w14:textId="77777777" w:rsidR="00CE3887" w:rsidRDefault="00CE3887" w:rsidP="00E0026A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Enthalpy (H) - a thermodynamic quantity equivalent to the total heat content of a system. It is equal to the internal energy of the system plus the product of pressure and volume.</w:t>
            </w:r>
          </w:p>
          <w:p w14:paraId="2E545267" w14:textId="77777777" w:rsidR="00CE3887" w:rsidRDefault="00CE3887" w:rsidP="00E0026A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Entropy (S) - a thermodynamic quantity representing the unavailability of a system's thermal energy for conversion into mechanical work, often interpreted as the degree of disorder or randomness in the system.</w:t>
            </w:r>
          </w:p>
          <w:p w14:paraId="73EA0192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lyse the difference between enthalpy and entropy</w:t>
            </w:r>
          </w:p>
          <w:p w14:paraId="734B3B2B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Perform some simple modelling of entropy </w:t>
            </w:r>
          </w:p>
          <w:p w14:paraId="2829C7A6" w14:textId="6C42C4BB" w:rsidR="00CE3887" w:rsidRDefault="00E545F2" w:rsidP="00E0026A">
            <w:pPr>
              <w:pStyle w:val="IOStablelist1bullet2017"/>
              <w:rPr>
                <w:lang w:eastAsia="en-US"/>
              </w:rPr>
            </w:pPr>
            <w:hyperlink r:id="rId21" w:anchor="SEC" w:history="1">
              <w:r w:rsidR="00CE3887" w:rsidRPr="00E0026A">
                <w:rPr>
                  <w:rStyle w:val="Hyperlink"/>
                  <w:rFonts w:hint="eastAsia"/>
                  <w:lang w:eastAsia="en-US"/>
                </w:rPr>
                <w:t>Flipping ten coins</w:t>
              </w:r>
            </w:hyperlink>
          </w:p>
          <w:p w14:paraId="65DCFBDA" w14:textId="594613A1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Watch: </w:t>
            </w:r>
            <w:hyperlink r:id="rId22" w:history="1">
              <w:r w:rsidRPr="00E0026A">
                <w:rPr>
                  <w:rStyle w:val="Hyperlink"/>
                  <w:rFonts w:hint="eastAsia"/>
                  <w:lang w:eastAsia="en-US"/>
                </w:rPr>
                <w:t>Illustrating Entropy</w:t>
              </w:r>
            </w:hyperlink>
          </w:p>
          <w:p w14:paraId="6AA4387C" w14:textId="77777777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onstruct a diagram of molecules in ice, water and steam and compare the changes in entropy</w:t>
            </w:r>
            <w:r w:rsidR="00585DEA">
              <w:rPr>
                <w:lang w:eastAsia="en-US"/>
              </w:rPr>
              <w:t>.</w:t>
            </w:r>
          </w:p>
          <w:p w14:paraId="69B6BE26" w14:textId="03826853" w:rsidR="00585DEA" w:rsidRDefault="00585DEA" w:rsidP="00585DEA">
            <w:pPr>
              <w:pStyle w:val="IOStablelist2bullet2017"/>
              <w:rPr>
                <w:lang w:eastAsia="en-US"/>
              </w:rPr>
            </w:pPr>
            <w:r>
              <w:rPr>
                <w:lang w:eastAsia="en-US"/>
              </w:rPr>
              <w:t xml:space="preserve">Students can model this physically </w:t>
            </w:r>
            <w:r w:rsidR="002925DF">
              <w:rPr>
                <w:lang w:eastAsia="en-US"/>
              </w:rPr>
              <w:t xml:space="preserve">by role playing molecules and acting like a solid, liquid or gas. </w:t>
            </w:r>
            <w:r w:rsidR="00AD2886">
              <w:rPr>
                <w:lang w:eastAsia="en-US"/>
              </w:rPr>
              <w:t xml:space="preserve">Students compare the differences between each state. </w:t>
            </w:r>
          </w:p>
        </w:tc>
        <w:tc>
          <w:tcPr>
            <w:tcW w:w="6379" w:type="dxa"/>
          </w:tcPr>
          <w:p w14:paraId="28627C10" w14:textId="6DBC8F45" w:rsidR="00585DEA" w:rsidRDefault="00585DEA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fine first law of thermodynamics.</w:t>
            </w:r>
          </w:p>
          <w:p w14:paraId="22A99D7C" w14:textId="383A1C75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nalyse of difference between entropy and enthalpy.</w:t>
            </w:r>
          </w:p>
          <w:p w14:paraId="600B642E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call and observe some models of how entropy changes in reactions.</w:t>
            </w:r>
          </w:p>
        </w:tc>
      </w:tr>
      <w:tr w:rsidR="00CE3887" w14:paraId="60BB0F22" w14:textId="77777777" w:rsidTr="00CE3887">
        <w:tc>
          <w:tcPr>
            <w:tcW w:w="8784" w:type="dxa"/>
          </w:tcPr>
          <w:p w14:paraId="3CC285B5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fine terms</w:t>
            </w:r>
          </w:p>
          <w:p w14:paraId="0D9041FB" w14:textId="77777777" w:rsidR="00CE3887" w:rsidRDefault="00CE3887" w:rsidP="00E0026A">
            <w:pPr>
              <w:pStyle w:val="IOStablelist1numbered2017"/>
              <w:numPr>
                <w:ilvl w:val="0"/>
                <w:numId w:val="33"/>
              </w:numPr>
              <w:rPr>
                <w:lang w:eastAsia="en-US"/>
              </w:rPr>
            </w:pPr>
            <w:r>
              <w:rPr>
                <w:lang w:eastAsia="en-US"/>
              </w:rPr>
              <w:t>microstate - a specific way in which we can arrange the energy of the system. Each atom within a system is a microstate of that system</w:t>
            </w:r>
          </w:p>
          <w:p w14:paraId="723FE9C3" w14:textId="77777777" w:rsidR="00CE3887" w:rsidRDefault="00CE3887" w:rsidP="00E0026A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macrostate - Comprised of many microstates which determine the overall properties of the system including temperature, pressure and volume.</w:t>
            </w:r>
          </w:p>
          <w:p w14:paraId="18F7C4CB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Identify that macro state contains many micro states </w:t>
            </w:r>
          </w:p>
          <w:p w14:paraId="7445696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amples</w:t>
            </w:r>
          </w:p>
          <w:p w14:paraId="25E95D1A" w14:textId="70B91F36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hild</w:t>
            </w:r>
            <w:r>
              <w:rPr>
                <w:lang w:eastAsia="en-US"/>
              </w:rPr>
              <w:t>’</w:t>
            </w:r>
            <w:r>
              <w:rPr>
                <w:rFonts w:hint="eastAsia"/>
                <w:lang w:eastAsia="en-US"/>
              </w:rPr>
              <w:t xml:space="preserve">s Toy room example - always moves to a state of disorder, there is only one organised state every other is </w:t>
            </w:r>
            <w:r w:rsidR="00AD2886">
              <w:rPr>
                <w:lang w:eastAsia="en-US"/>
              </w:rPr>
              <w:t>disorganised,</w:t>
            </w:r>
            <w:r>
              <w:rPr>
                <w:rFonts w:hint="eastAsia"/>
                <w:lang w:eastAsia="en-US"/>
              </w:rPr>
              <w:t xml:space="preserve"> each toy is a micros</w:t>
            </w:r>
            <w:r>
              <w:rPr>
                <w:lang w:eastAsia="en-US"/>
              </w:rPr>
              <w:t>t</w:t>
            </w:r>
            <w:r>
              <w:rPr>
                <w:rFonts w:hint="eastAsia"/>
                <w:lang w:eastAsia="en-US"/>
              </w:rPr>
              <w:t xml:space="preserve">ate </w:t>
            </w:r>
          </w:p>
          <w:p w14:paraId="04A5696B" w14:textId="77777777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What is the probability of landing 0-10 heads from 10 coins, tabulate all combinations - link each coin to a microstate and whole group as macrostate. </w:t>
            </w:r>
          </w:p>
          <w:p w14:paraId="58C9DF79" w14:textId="77777777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Checker board coin flip activity - Fill a checkerboard with red checkers then flip a coin, heads change checker to black. - it is more likely that a state of increased disorder (entropy) is established once coins are flipped can relate each checker to mi</w:t>
            </w:r>
            <w:r>
              <w:rPr>
                <w:lang w:eastAsia="en-US"/>
              </w:rPr>
              <w:t>crostate</w:t>
            </w:r>
          </w:p>
          <w:p w14:paraId="538F083C" w14:textId="54A4869E" w:rsidR="00CE3887" w:rsidRDefault="00CE3887" w:rsidP="00E0026A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Observe </w:t>
            </w:r>
            <w:hyperlink r:id="rId23" w:history="1">
              <w:r w:rsidRPr="00D73CC7">
                <w:rPr>
                  <w:rStyle w:val="Hyperlink"/>
                  <w:rFonts w:hint="eastAsia"/>
                  <w:lang w:eastAsia="en-US"/>
                </w:rPr>
                <w:t>simulation of entropy, microstates and probability demonstration</w:t>
              </w:r>
            </w:hyperlink>
          </w:p>
          <w:p w14:paraId="313BD97D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iscussion on the size of these examples compared to that in a chemical system</w:t>
            </w:r>
          </w:p>
        </w:tc>
        <w:tc>
          <w:tcPr>
            <w:tcW w:w="6379" w:type="dxa"/>
          </w:tcPr>
          <w:p w14:paraId="60135545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 w:rsidRPr="00E0026A">
              <w:rPr>
                <w:lang w:eastAsia="en-US"/>
              </w:rPr>
              <w:t>Identify that macrostates contain many microstates and that higher probability events are more disordered.</w:t>
            </w:r>
          </w:p>
        </w:tc>
      </w:tr>
      <w:tr w:rsidR="00CE3887" w14:paraId="4EC865ED" w14:textId="77777777" w:rsidTr="00CE3887">
        <w:tc>
          <w:tcPr>
            <w:tcW w:w="8784" w:type="dxa"/>
          </w:tcPr>
          <w:p w14:paraId="58D89613" w14:textId="727D917A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24" w:history="1">
              <w:r w:rsidRPr="00D73CC7">
                <w:rPr>
                  <w:rStyle w:val="Hyperlink"/>
                  <w:lang w:eastAsia="en-US"/>
                </w:rPr>
                <w:t>Predict the entropy change for a given reaction or process</w:t>
              </w:r>
            </w:hyperlink>
            <w:r>
              <w:rPr>
                <w:lang w:eastAsia="en-US"/>
              </w:rPr>
              <w:t xml:space="preserve"> </w:t>
            </w:r>
          </w:p>
          <w:p w14:paraId="08023DA3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dict entropy changes in reactions.</w:t>
            </w:r>
          </w:p>
          <w:p w14:paraId="59033B74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lassify entropy changes as increasing or decreasing entropy</w:t>
            </w:r>
          </w:p>
          <w:p w14:paraId="6C0CB58B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examples could include:</w:t>
            </w:r>
          </w:p>
          <w:p w14:paraId="3E9D7E9F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3120" w:dyaOrig="400" w14:anchorId="05E9BFD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2554" type="#_x0000_t75" style="width:156.9pt;height:20.4pt" o:ole="">
                  <v:imagedata r:id="rId25" o:title=""/>
                </v:shape>
                <o:OLEObject Type="Embed" ProgID="Equation.DSMT4" ShapeID="_x0000_i2554" DrawAspect="Content" ObjectID="_1580905200" r:id="rId26"/>
              </w:object>
            </w:r>
          </w:p>
          <w:p w14:paraId="3B0F6D9B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2980" w:dyaOrig="400" w14:anchorId="7371E868">
                <v:shape id="_x0000_i2555" type="#_x0000_t75" style="width:149.45pt;height:20.4pt" o:ole="">
                  <v:imagedata r:id="rId27" o:title=""/>
                </v:shape>
                <o:OLEObject Type="Embed" ProgID="Equation.DSMT4" ShapeID="_x0000_i2555" DrawAspect="Content" ObjectID="_1580905201" r:id="rId28"/>
              </w:object>
            </w:r>
          </w:p>
          <w:p w14:paraId="59ECB6F6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4200" w:dyaOrig="400" w14:anchorId="73EDD24B">
                <v:shape id="_x0000_i2556" type="#_x0000_t75" style="width:209.9pt;height:20.4pt" o:ole="">
                  <v:imagedata r:id="rId29" o:title=""/>
                </v:shape>
                <o:OLEObject Type="Embed" ProgID="Equation.DSMT4" ShapeID="_x0000_i2556" DrawAspect="Content" ObjectID="_1580905202" r:id="rId30"/>
              </w:object>
            </w:r>
          </w:p>
          <w:p w14:paraId="6933EB88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Solve problems to balance chemical equations and determine change in entropy of reactions. Examples must include states of matter. </w:t>
            </w:r>
          </w:p>
          <w:p w14:paraId="07DFBD64" w14:textId="67932464" w:rsidR="00CE3887" w:rsidRDefault="00E545F2" w:rsidP="00E0026A">
            <w:pPr>
              <w:pStyle w:val="IOStabletext2017"/>
              <w:rPr>
                <w:lang w:eastAsia="en-US"/>
              </w:rPr>
            </w:pPr>
            <w:hyperlink r:id="rId31" w:history="1">
              <w:r w:rsidR="00CE3887" w:rsidRPr="00D73CC7">
                <w:rPr>
                  <w:rStyle w:val="Hyperlink"/>
                  <w:lang w:eastAsia="en-US"/>
                </w:rPr>
                <w:t>Example worksheet</w:t>
              </w:r>
            </w:hyperlink>
          </w:p>
          <w:p w14:paraId="2D7157E8" w14:textId="1D84CDDB" w:rsidR="00CE3887" w:rsidRDefault="00E545F2" w:rsidP="00E545F2">
            <w:pPr>
              <w:pStyle w:val="IOStabletext2017"/>
              <w:rPr>
                <w:lang w:eastAsia="en-US"/>
              </w:rPr>
            </w:pPr>
            <w:hyperlink r:id="rId32" w:history="1">
              <w:r w:rsidR="00CE3887" w:rsidRPr="00D73CC7">
                <w:rPr>
                  <w:rStyle w:val="Hyperlink"/>
                  <w:lang w:eastAsia="en-US"/>
                </w:rPr>
                <w:t>Answers</w:t>
              </w:r>
            </w:hyperlink>
          </w:p>
        </w:tc>
        <w:tc>
          <w:tcPr>
            <w:tcW w:w="6379" w:type="dxa"/>
          </w:tcPr>
          <w:p w14:paraId="70462A0F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 w:rsidRPr="00E0026A">
              <w:rPr>
                <w:lang w:eastAsia="en-US"/>
              </w:rPr>
              <w:lastRenderedPageBreak/>
              <w:t>Correctly predict entropy changes in chemical reactions and classify as increasing or decreasing entropy.</w:t>
            </w:r>
          </w:p>
        </w:tc>
      </w:tr>
      <w:tr w:rsidR="00CE3887" w14:paraId="7F6662BE" w14:textId="77777777" w:rsidTr="00CE3887">
        <w:tc>
          <w:tcPr>
            <w:tcW w:w="8784" w:type="dxa"/>
          </w:tcPr>
          <w:p w14:paraId="55D17852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alculate the change in entropy for reactions using </w:t>
            </w:r>
            <w:r w:rsidRPr="000325F3">
              <w:rPr>
                <w:position w:val="-6"/>
                <w:lang w:eastAsia="en-US"/>
              </w:rPr>
              <w:object w:dxaOrig="1060" w:dyaOrig="279" w14:anchorId="05A97279">
                <v:shape id="_x0000_i2544" type="#_x0000_t75" style="width:53pt;height:14.25pt" o:ole="">
                  <v:imagedata r:id="rId33" o:title=""/>
                </v:shape>
                <o:OLEObject Type="Embed" ProgID="Equation.DSMT4" ShapeID="_x0000_i2544" DrawAspect="Content" ObjectID="_1580905203" r:id="rId34"/>
              </w:object>
            </w:r>
            <w:r>
              <w:rPr>
                <w:lang w:eastAsia="en-US"/>
              </w:rPr>
              <w:t xml:space="preserve"> (products) - </w:t>
            </w:r>
            <w:r w:rsidRPr="000325F3">
              <w:rPr>
                <w:position w:val="-6"/>
                <w:lang w:eastAsia="en-US"/>
              </w:rPr>
              <w:object w:dxaOrig="440" w:dyaOrig="279" w14:anchorId="50993CBC">
                <v:shape id="_x0000_i2545" type="#_x0000_t75" style="width:21.75pt;height:14.25pt" o:ole="">
                  <v:imagedata r:id="rId35" o:title=""/>
                </v:shape>
                <o:OLEObject Type="Embed" ProgID="Equation.DSMT4" ShapeID="_x0000_i2545" DrawAspect="Content" ObjectID="_1580905204" r:id="rId36"/>
              </w:object>
            </w:r>
            <w:r>
              <w:rPr>
                <w:lang w:eastAsia="en-US"/>
              </w:rPr>
              <w:t xml:space="preserve"> (reactants)</w:t>
            </w:r>
          </w:p>
          <w:p w14:paraId="6001BABA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examples could include:</w:t>
            </w:r>
          </w:p>
          <w:p w14:paraId="3D6562B6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3120" w:dyaOrig="400" w14:anchorId="21BBDBA7">
                <v:shape id="_x0000_i2546" type="#_x0000_t75" style="width:156.9pt;height:20.4pt" o:ole="">
                  <v:imagedata r:id="rId37" o:title=""/>
                </v:shape>
                <o:OLEObject Type="Embed" ProgID="Equation.DSMT4" ShapeID="_x0000_i2546" DrawAspect="Content" ObjectID="_1580905205" r:id="rId38"/>
              </w:object>
            </w:r>
          </w:p>
          <w:p w14:paraId="7588C498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2980" w:dyaOrig="400" w14:anchorId="3EE669F6">
                <v:shape id="_x0000_i2547" type="#_x0000_t75" style="width:149.45pt;height:20.4pt" o:ole="">
                  <v:imagedata r:id="rId39" o:title=""/>
                </v:shape>
                <o:OLEObject Type="Embed" ProgID="Equation.DSMT4" ShapeID="_x0000_i2547" DrawAspect="Content" ObjectID="_1580905206" r:id="rId40"/>
              </w:object>
            </w:r>
          </w:p>
          <w:p w14:paraId="1AEAEB50" w14:textId="77777777" w:rsidR="00CE3887" w:rsidRDefault="00CE3887" w:rsidP="002C69AE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4160" w:dyaOrig="400" w14:anchorId="287BE978">
                <v:shape id="_x0000_i2548" type="#_x0000_t75" style="width:207.85pt;height:20.4pt" o:ole="">
                  <v:imagedata r:id="rId41" o:title=""/>
                </v:shape>
                <o:OLEObject Type="Embed" ProgID="Equation.DSMT4" ShapeID="_x0000_i2548" DrawAspect="Content" ObjectID="_1580905207" r:id="rId42"/>
              </w:object>
            </w:r>
          </w:p>
          <w:p w14:paraId="41522BB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alculate the change in enthalpy for reactions using </w:t>
            </w:r>
            <w:r w:rsidRPr="000325F3">
              <w:rPr>
                <w:position w:val="-4"/>
                <w:lang w:eastAsia="en-US"/>
              </w:rPr>
              <w:object w:dxaOrig="1200" w:dyaOrig="260" w14:anchorId="34B87809">
                <v:shape id="_x0000_i2549" type="#_x0000_t75" style="width:59.75pt;height:12.9pt" o:ole="">
                  <v:imagedata r:id="rId43" o:title=""/>
                </v:shape>
                <o:OLEObject Type="Embed" ProgID="Equation.DSMT4" ShapeID="_x0000_i2549" DrawAspect="Content" ObjectID="_1580905208" r:id="rId44"/>
              </w:object>
            </w:r>
            <w:r>
              <w:rPr>
                <w:lang w:eastAsia="en-US"/>
              </w:rPr>
              <w:t xml:space="preserve"> (products) - </w:t>
            </w:r>
            <w:r w:rsidRPr="000325F3">
              <w:rPr>
                <w:position w:val="-4"/>
                <w:lang w:eastAsia="en-US"/>
              </w:rPr>
              <w:object w:dxaOrig="499" w:dyaOrig="260" w14:anchorId="23E1CA23">
                <v:shape id="_x0000_i2550" type="#_x0000_t75" style="width:24.45pt;height:12.9pt" o:ole="">
                  <v:imagedata r:id="rId45" o:title=""/>
                </v:shape>
                <o:OLEObject Type="Embed" ProgID="Equation.DSMT4" ShapeID="_x0000_i2550" DrawAspect="Content" ObjectID="_1580905209" r:id="rId46"/>
              </w:object>
            </w:r>
            <w:r>
              <w:rPr>
                <w:lang w:eastAsia="en-US"/>
              </w:rPr>
              <w:t xml:space="preserve"> ΣH°(reactants)</w:t>
            </w:r>
          </w:p>
          <w:p w14:paraId="0863C22F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examples could include:</w:t>
            </w:r>
          </w:p>
          <w:p w14:paraId="761D291D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3100" w:dyaOrig="400" w14:anchorId="28146487">
                <v:shape id="_x0000_i2551" type="#_x0000_t75" style="width:155.55pt;height:20.4pt" o:ole="">
                  <v:imagedata r:id="rId47" o:title=""/>
                </v:shape>
                <o:OLEObject Type="Embed" ProgID="Equation.DSMT4" ShapeID="_x0000_i2551" DrawAspect="Content" ObjectID="_1580905210" r:id="rId48"/>
              </w:object>
            </w:r>
          </w:p>
          <w:p w14:paraId="57BF2589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0325F3">
              <w:rPr>
                <w:position w:val="-14"/>
                <w:lang w:eastAsia="en-US"/>
              </w:rPr>
              <w:object w:dxaOrig="2980" w:dyaOrig="400" w14:anchorId="31615148">
                <v:shape id="_x0000_i2552" type="#_x0000_t75" style="width:149.45pt;height:20.4pt" o:ole="">
                  <v:imagedata r:id="rId49" o:title=""/>
                </v:shape>
                <o:OLEObject Type="Embed" ProgID="Equation.DSMT4" ShapeID="_x0000_i2552" DrawAspect="Content" ObjectID="_1580905211" r:id="rId50"/>
              </w:object>
            </w:r>
          </w:p>
          <w:p w14:paraId="5B0FD71A" w14:textId="77777777" w:rsidR="00CE3887" w:rsidRDefault="00CE3887" w:rsidP="000325F3">
            <w:pPr>
              <w:pStyle w:val="IOStablelist1bullet2017"/>
              <w:rPr>
                <w:lang w:eastAsia="en-US"/>
              </w:rPr>
            </w:pPr>
            <w:r w:rsidRPr="00D73CC7">
              <w:rPr>
                <w:position w:val="-14"/>
                <w:lang w:eastAsia="en-US"/>
              </w:rPr>
              <w:object w:dxaOrig="4160" w:dyaOrig="400" w14:anchorId="7D780082">
                <v:shape id="_x0000_i2553" type="#_x0000_t75" style="width:207.85pt;height:20.4pt" o:ole="">
                  <v:imagedata r:id="rId51" o:title=""/>
                </v:shape>
                <o:OLEObject Type="Embed" ProgID="Equation.DSMT4" ShapeID="_x0000_i2553" DrawAspect="Content" ObjectID="_1580905212" r:id="rId52"/>
              </w:object>
            </w:r>
          </w:p>
          <w:p w14:paraId="09BBF49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lve problems to determine reaction entropy.</w:t>
            </w:r>
            <w:bookmarkStart w:id="0" w:name="_GoBack"/>
            <w:bookmarkEnd w:id="0"/>
          </w:p>
          <w:p w14:paraId="267D04D1" w14:textId="38B35C6D" w:rsidR="00CE3887" w:rsidRDefault="00E545F2" w:rsidP="00E0026A">
            <w:pPr>
              <w:pStyle w:val="IOStabletext2017"/>
              <w:rPr>
                <w:lang w:eastAsia="en-US"/>
              </w:rPr>
            </w:pPr>
            <w:hyperlink r:id="rId53" w:history="1">
              <w:r w:rsidR="007F43B9">
                <w:rPr>
                  <w:rStyle w:val="Hyperlink"/>
                  <w:lang w:eastAsia="en-US"/>
                </w:rPr>
                <w:t>NESA chemistry data sheet</w:t>
              </w:r>
            </w:hyperlink>
            <w:r w:rsidR="007F43B9">
              <w:rPr>
                <w:lang w:eastAsia="en-US"/>
              </w:rPr>
              <w:t xml:space="preserve"> (approved)</w:t>
            </w:r>
            <w:r w:rsidR="00AD2886">
              <w:rPr>
                <w:lang w:eastAsia="en-US"/>
              </w:rPr>
              <w:t xml:space="preserve"> and </w:t>
            </w:r>
            <w:hyperlink r:id="rId54" w:history="1">
              <w:r w:rsidR="00AD2886">
                <w:rPr>
                  <w:rStyle w:val="Hyperlink"/>
                  <w:lang w:eastAsia="en-US"/>
                </w:rPr>
                <w:t>standard enthalpies and standard entropies of common compounds</w:t>
              </w:r>
            </w:hyperlink>
          </w:p>
          <w:p w14:paraId="252E7E33" w14:textId="3996BB31" w:rsidR="00CE3887" w:rsidRDefault="00E545F2" w:rsidP="00E545F2">
            <w:pPr>
              <w:pStyle w:val="IOStabletext2017"/>
              <w:rPr>
                <w:lang w:eastAsia="en-US"/>
              </w:rPr>
            </w:pPr>
            <w:hyperlink r:id="rId55" w:history="1">
              <w:r w:rsidR="00CE3887" w:rsidRPr="00F25532">
                <w:rPr>
                  <w:rStyle w:val="Hyperlink"/>
                  <w:lang w:eastAsia="en-US"/>
                </w:rPr>
                <w:t>Example worksheet</w:t>
              </w:r>
            </w:hyperlink>
          </w:p>
        </w:tc>
        <w:tc>
          <w:tcPr>
            <w:tcW w:w="6379" w:type="dxa"/>
          </w:tcPr>
          <w:p w14:paraId="03AC2DD1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 w:rsidRPr="00E0026A">
              <w:rPr>
                <w:lang w:eastAsia="en-US"/>
              </w:rPr>
              <w:t>Solve problems to determine reaction entropy for a range of reaction types.</w:t>
            </w:r>
          </w:p>
        </w:tc>
      </w:tr>
      <w:tr w:rsidR="00CE3887" w14:paraId="211FF0BD" w14:textId="77777777" w:rsidTr="00CE3887">
        <w:tc>
          <w:tcPr>
            <w:tcW w:w="8784" w:type="dxa"/>
          </w:tcPr>
          <w:p w14:paraId="5EB3B467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Define the terms spontaneous and non-spontaneous reactions. </w:t>
            </w:r>
          </w:p>
          <w:p w14:paraId="2F1CB760" w14:textId="66ECCF77" w:rsidR="00CE3887" w:rsidRDefault="00CE3887" w:rsidP="00D73CC7">
            <w:pPr>
              <w:pStyle w:val="IOStablelist1numbered2017"/>
              <w:numPr>
                <w:ilvl w:val="0"/>
                <w:numId w:val="3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Spontaneous reaction - </w:t>
            </w:r>
            <w:r w:rsidR="007F43B9">
              <w:rPr>
                <w:lang w:eastAsia="en-US"/>
              </w:rPr>
              <w:t>s</w:t>
            </w:r>
            <w:r>
              <w:rPr>
                <w:lang w:eastAsia="en-US"/>
              </w:rPr>
              <w:t>pontaneous reactions occur without outside intervention</w:t>
            </w:r>
          </w:p>
          <w:p w14:paraId="7BB39D30" w14:textId="45E7C566" w:rsidR="00CE3887" w:rsidRDefault="007F43B9" w:rsidP="00D73CC7">
            <w:pPr>
              <w:pStyle w:val="IOStablelist1numbered2017"/>
              <w:rPr>
                <w:lang w:eastAsia="en-US"/>
              </w:rPr>
            </w:pPr>
            <w:r>
              <w:rPr>
                <w:lang w:eastAsia="en-US"/>
              </w:rPr>
              <w:t>Non-spontaneous - a</w:t>
            </w:r>
            <w:r w:rsidR="00CE3887">
              <w:rPr>
                <w:lang w:eastAsia="en-US"/>
              </w:rPr>
              <w:t xml:space="preserve"> reaction that is not spontaneous</w:t>
            </w:r>
          </w:p>
          <w:p w14:paraId="34A226EF" w14:textId="777B9C32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ample reaction</w:t>
            </w:r>
            <w:r w:rsidR="00675EFA">
              <w:rPr>
                <w:lang w:eastAsia="en-US"/>
              </w:rPr>
              <w:t>s</w:t>
            </w:r>
            <w:r>
              <w:rPr>
                <w:lang w:eastAsia="en-US"/>
              </w:rPr>
              <w:t>:</w:t>
            </w:r>
          </w:p>
          <w:p w14:paraId="4BBC7943" w14:textId="5FD76869" w:rsidR="00CE3887" w:rsidRDefault="00CE3887" w:rsidP="00D73CC7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lastRenderedPageBreak/>
              <w:t xml:space="preserve">Magnesium and dilute acid (spontaneous) compared to Copper and </w:t>
            </w:r>
            <w:r w:rsidR="00AD2886">
              <w:rPr>
                <w:lang w:eastAsia="en-US"/>
              </w:rPr>
              <w:t>dilute</w:t>
            </w:r>
            <w:r>
              <w:rPr>
                <w:rFonts w:hint="eastAsia"/>
                <w:lang w:eastAsia="en-US"/>
              </w:rPr>
              <w:t xml:space="preserve"> acid (non-spontaneous)</w:t>
            </w:r>
          </w:p>
          <w:p w14:paraId="1884E266" w14:textId="77777777" w:rsidR="00CE3887" w:rsidRDefault="00CE3887" w:rsidP="00D73CC7">
            <w:pPr>
              <w:pStyle w:val="IOStablelist1bulle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>Exothermic compared to endothermic reactions</w:t>
            </w:r>
          </w:p>
          <w:p w14:paraId="3CEE1B7A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fine Gibbs Free energy using equation and identify all values in the equation.</w:t>
            </w:r>
          </w:p>
          <w:p w14:paraId="15A0E88C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se the standard references to substitute values into the equation.</w:t>
            </w:r>
          </w:p>
        </w:tc>
        <w:tc>
          <w:tcPr>
            <w:tcW w:w="6379" w:type="dxa"/>
          </w:tcPr>
          <w:p w14:paraId="5905F270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Define the terms spontaneous and non-spontaneous reactions. </w:t>
            </w:r>
          </w:p>
          <w:p w14:paraId="543299A3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fine Gibbs Free energy using equation and identify all values in the equation.</w:t>
            </w:r>
          </w:p>
          <w:p w14:paraId="343CF215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se the standard references to substitute values into the equation.</w:t>
            </w:r>
          </w:p>
        </w:tc>
      </w:tr>
      <w:tr w:rsidR="00CE3887" w14:paraId="46D0217A" w14:textId="77777777" w:rsidTr="00CE3887">
        <w:tc>
          <w:tcPr>
            <w:tcW w:w="8784" w:type="dxa"/>
          </w:tcPr>
          <w:p w14:paraId="3876937D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Define the term spontaneity. </w:t>
            </w:r>
          </w:p>
          <w:p w14:paraId="3804EE9D" w14:textId="660BAADE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Include chemical definition </w:t>
            </w:r>
            <w:r w:rsidRPr="00F218C4">
              <w:rPr>
                <w:position w:val="-6"/>
                <w:lang w:eastAsia="en-US"/>
              </w:rPr>
              <w:object w:dxaOrig="840" w:dyaOrig="279" w14:anchorId="1A6C6F36">
                <v:shape id="_x0000_i2538" type="#_x0000_t75" style="width:42.1pt;height:14.25pt" o:ole="">
                  <v:imagedata r:id="rId56" o:title=""/>
                </v:shape>
                <o:OLEObject Type="Embed" ProgID="Equation.DSMT4" ShapeID="_x0000_i2538" DrawAspect="Content" ObjectID="_1580905213" r:id="rId57"/>
              </w:object>
            </w:r>
            <w:r>
              <w:rPr>
                <w:lang w:eastAsia="en-US"/>
              </w:rPr>
              <w:t xml:space="preserve"> </w:t>
            </w:r>
            <w:r w:rsidRPr="00F218C4">
              <w:rPr>
                <w:rFonts w:hint="eastAsia"/>
                <w:lang w:eastAsia="en-US"/>
              </w:rPr>
              <w:t xml:space="preserve">is non-spontaneous, </w:t>
            </w:r>
            <w:r w:rsidRPr="00F218C4">
              <w:rPr>
                <w:position w:val="-6"/>
                <w:lang w:eastAsia="en-US"/>
              </w:rPr>
              <w:object w:dxaOrig="859" w:dyaOrig="279" w14:anchorId="124CD051">
                <v:shape id="_x0000_i2539" type="#_x0000_t75" style="width:42.8pt;height:14.25pt" o:ole="">
                  <v:imagedata r:id="rId58" o:title=""/>
                </v:shape>
                <o:OLEObject Type="Embed" ProgID="Equation.DSMT4" ShapeID="_x0000_i2539" DrawAspect="Content" ObjectID="_1580905214" r:id="rId59"/>
              </w:object>
            </w:r>
            <w:r>
              <w:rPr>
                <w:rFonts w:hint="eastAsia"/>
                <w:lang w:eastAsia="en-US"/>
              </w:rPr>
              <w:t xml:space="preserve"> is spontaneous</w:t>
            </w:r>
          </w:p>
          <w:p w14:paraId="3042CC76" w14:textId="0EF967EE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60" w:history="1">
              <w:r w:rsidRPr="00F25532">
                <w:rPr>
                  <w:rStyle w:val="Hyperlink"/>
                  <w:lang w:eastAsia="en-US"/>
                </w:rPr>
                <w:t>The Laws of Thermodynamics, Entropy, and Gibbs Free Energy</w:t>
              </w:r>
            </w:hyperlink>
          </w:p>
          <w:p w14:paraId="0DAA9307" w14:textId="69FCB505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Watch: </w:t>
            </w:r>
            <w:hyperlink r:id="rId61" w:history="1">
              <w:r w:rsidRPr="00F25532">
                <w:rPr>
                  <w:rStyle w:val="Hyperlink"/>
                  <w:lang w:eastAsia="en-US"/>
                </w:rPr>
                <w:t>Gibbs free energy and spontaneous reactions</w:t>
              </w:r>
            </w:hyperlink>
          </w:p>
          <w:p w14:paraId="63D723F2" w14:textId="43D12EAE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rFonts w:hint="eastAsia"/>
                <w:lang w:eastAsia="en-US"/>
              </w:rPr>
              <w:t xml:space="preserve">Solve problems using standard references and </w:t>
            </w:r>
            <w:r w:rsidRPr="00F218C4">
              <w:rPr>
                <w:position w:val="-6"/>
                <w:lang w:eastAsia="en-US"/>
              </w:rPr>
              <w:object w:dxaOrig="1920" w:dyaOrig="279" w14:anchorId="752426C2">
                <v:shape id="_x0000_i2540" type="#_x0000_t75" style="width:95.75pt;height:14.25pt" o:ole="">
                  <v:imagedata r:id="rId62" o:title=""/>
                </v:shape>
                <o:OLEObject Type="Embed" ProgID="Equation.DSMT4" ShapeID="_x0000_i2540" DrawAspect="Content" ObjectID="_1580905215" r:id="rId63"/>
              </w:object>
            </w:r>
            <w:r>
              <w:rPr>
                <w:lang w:eastAsia="en-US"/>
              </w:rPr>
              <w:t xml:space="preserve"> </w:t>
            </w:r>
            <w:r>
              <w:rPr>
                <w:rFonts w:hint="eastAsia"/>
                <w:lang w:eastAsia="en-US"/>
              </w:rPr>
              <w:t>to classify reactions as spontaneous or nonspontaneous.</w:t>
            </w:r>
          </w:p>
          <w:p w14:paraId="4F8AE1CA" w14:textId="77777777" w:rsidR="00CE3887" w:rsidRDefault="00CE3887" w:rsidP="00D73CC7">
            <w:pPr>
              <w:pStyle w:val="IOStablelist1bullet2017"/>
              <w:rPr>
                <w:lang w:eastAsia="en-US"/>
              </w:rPr>
            </w:pPr>
            <w:r w:rsidRPr="00D73CC7">
              <w:rPr>
                <w:position w:val="-14"/>
                <w:lang w:eastAsia="en-US"/>
              </w:rPr>
              <w:object w:dxaOrig="3100" w:dyaOrig="400" w14:anchorId="7FB874C2">
                <v:shape id="_x0000_i2541" type="#_x0000_t75" style="width:155.55pt;height:20.4pt" o:ole="">
                  <v:imagedata r:id="rId64" o:title=""/>
                </v:shape>
                <o:OLEObject Type="Embed" ProgID="Equation.DSMT4" ShapeID="_x0000_i2541" DrawAspect="Content" ObjectID="_1580905216" r:id="rId65"/>
              </w:object>
            </w:r>
          </w:p>
          <w:p w14:paraId="1E04EB49" w14:textId="77777777" w:rsidR="00CE3887" w:rsidRDefault="00CE3887" w:rsidP="00D73CC7">
            <w:pPr>
              <w:pStyle w:val="IOStablelist1bullet2017"/>
              <w:rPr>
                <w:lang w:eastAsia="en-US"/>
              </w:rPr>
            </w:pPr>
            <w:r w:rsidRPr="00D73CC7">
              <w:rPr>
                <w:position w:val="-14"/>
                <w:lang w:eastAsia="en-US"/>
              </w:rPr>
              <w:object w:dxaOrig="2980" w:dyaOrig="400" w14:anchorId="6264284A">
                <v:shape id="_x0000_i2542" type="#_x0000_t75" style="width:149.45pt;height:20.4pt" o:ole="">
                  <v:imagedata r:id="rId66" o:title=""/>
                </v:shape>
                <o:OLEObject Type="Embed" ProgID="Equation.DSMT4" ShapeID="_x0000_i2542" DrawAspect="Content" ObjectID="_1580905217" r:id="rId67"/>
              </w:object>
            </w:r>
          </w:p>
          <w:p w14:paraId="3DC30E63" w14:textId="77777777" w:rsidR="00CE3887" w:rsidRDefault="00CE3887" w:rsidP="00D73CC7">
            <w:pPr>
              <w:pStyle w:val="IOStablelist1bullet2017"/>
              <w:rPr>
                <w:lang w:eastAsia="en-US"/>
              </w:rPr>
            </w:pPr>
            <w:r w:rsidRPr="00D73CC7">
              <w:rPr>
                <w:position w:val="-14"/>
                <w:lang w:eastAsia="en-US"/>
              </w:rPr>
              <w:object w:dxaOrig="4160" w:dyaOrig="400" w14:anchorId="376A9BCA">
                <v:shape id="_x0000_i2543" type="#_x0000_t75" style="width:207.85pt;height:20.4pt" o:ole="">
                  <v:imagedata r:id="rId68" o:title=""/>
                </v:shape>
                <o:OLEObject Type="Embed" ProgID="Equation.DSMT4" ShapeID="_x0000_i2543" DrawAspect="Content" ObjectID="_1580905218" r:id="rId69"/>
              </w:object>
            </w:r>
          </w:p>
        </w:tc>
        <w:tc>
          <w:tcPr>
            <w:tcW w:w="6379" w:type="dxa"/>
          </w:tcPr>
          <w:p w14:paraId="7F0BAEA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Use Gibbs Free Energy equation to explain reaction spontaneity.</w:t>
            </w:r>
          </w:p>
          <w:p w14:paraId="7E380977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lve problems to classify reactions as spontaneous or nonspontaneous.</w:t>
            </w:r>
          </w:p>
        </w:tc>
      </w:tr>
      <w:tr w:rsidR="00CE3887" w14:paraId="5C139288" w14:textId="77777777" w:rsidTr="00CE3887">
        <w:tc>
          <w:tcPr>
            <w:tcW w:w="8784" w:type="dxa"/>
          </w:tcPr>
          <w:p w14:paraId="746C029E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s conduct a first-hand investigation to observe the effects of temperatures on entropy.</w:t>
            </w:r>
          </w:p>
          <w:p w14:paraId="0A97F149" w14:textId="2535789A" w:rsidR="00CE3887" w:rsidRDefault="00CE3887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ample:</w:t>
            </w:r>
            <w:r w:rsidR="00AD2886">
              <w:rPr>
                <w:lang w:eastAsia="en-US"/>
              </w:rPr>
              <w:t xml:space="preserve"> Students observe aluminium</w:t>
            </w:r>
            <w:r>
              <w:rPr>
                <w:lang w:eastAsia="en-US"/>
              </w:rPr>
              <w:t xml:space="preserve"> placed into three beakers of different temperature dilute </w:t>
            </w:r>
            <w:proofErr w:type="spellStart"/>
            <w:r>
              <w:rPr>
                <w:lang w:eastAsia="en-US"/>
              </w:rPr>
              <w:t>HCl</w:t>
            </w:r>
            <w:proofErr w:type="spellEnd"/>
            <w:r>
              <w:rPr>
                <w:lang w:eastAsia="en-US"/>
              </w:rPr>
              <w:t xml:space="preserve"> and record reaction rate.</w:t>
            </w:r>
          </w:p>
          <w:p w14:paraId="1FDE5DCA" w14:textId="459609D4" w:rsidR="00675EFA" w:rsidRDefault="00675EFA" w:rsidP="00E0026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ssible depth study questions:</w:t>
            </w:r>
          </w:p>
          <w:p w14:paraId="3F367F99" w14:textId="77777777" w:rsidR="00675EFA" w:rsidRDefault="00CE3887" w:rsidP="00675EF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is ent</w:t>
            </w:r>
            <w:r w:rsidR="00675EFA">
              <w:rPr>
                <w:lang w:eastAsia="en-US"/>
              </w:rPr>
              <w:t>ropy influenced by temperature?</w:t>
            </w:r>
          </w:p>
          <w:p w14:paraId="02103A4A" w14:textId="18B6FDE2" w:rsidR="00CE3887" w:rsidRDefault="00CE3887" w:rsidP="00675EFA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does temperature affect reaction spontaneity?</w:t>
            </w:r>
          </w:p>
        </w:tc>
        <w:tc>
          <w:tcPr>
            <w:tcW w:w="6379" w:type="dxa"/>
          </w:tcPr>
          <w:p w14:paraId="4398E846" w14:textId="77777777" w:rsidR="00CE3887" w:rsidRDefault="00CE3887" w:rsidP="00E0026A">
            <w:pPr>
              <w:pStyle w:val="IOStabletext2017"/>
              <w:rPr>
                <w:lang w:eastAsia="en-US"/>
              </w:rPr>
            </w:pPr>
            <w:r w:rsidRPr="00E0026A">
              <w:rPr>
                <w:lang w:eastAsia="en-US"/>
              </w:rPr>
              <w:t>Conduct a first-hand investigation to observe the effects of temperatures on entropy.</w:t>
            </w:r>
          </w:p>
        </w:tc>
      </w:tr>
    </w:tbl>
    <w:p w14:paraId="75E958B9" w14:textId="77777777" w:rsidR="00E0026A" w:rsidRPr="009862E0" w:rsidRDefault="00E0026A" w:rsidP="00E0026A">
      <w:pPr>
        <w:pStyle w:val="IOSheading42017"/>
      </w:pPr>
      <w:r>
        <w:t>Reflection and evaluation:</w:t>
      </w:r>
    </w:p>
    <w:sectPr w:rsidR="00E0026A" w:rsidRPr="009862E0" w:rsidSect="00E0026A">
      <w:footerReference w:type="even" r:id="rId70"/>
      <w:footerReference w:type="default" r:id="rId7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BE4711" w14:textId="77777777" w:rsidR="00E0026A" w:rsidRDefault="00E0026A" w:rsidP="00F247F6">
      <w:r>
        <w:separator/>
      </w:r>
    </w:p>
    <w:p w14:paraId="10B9258E" w14:textId="77777777" w:rsidR="00E0026A" w:rsidRDefault="00E0026A"/>
    <w:p w14:paraId="29E26BEA" w14:textId="77777777" w:rsidR="00E0026A" w:rsidRDefault="00E0026A"/>
  </w:endnote>
  <w:endnote w:type="continuationSeparator" w:id="0">
    <w:p w14:paraId="75C661A7" w14:textId="77777777" w:rsidR="00E0026A" w:rsidRDefault="00E0026A" w:rsidP="00F247F6">
      <w:r>
        <w:continuationSeparator/>
      </w:r>
    </w:p>
    <w:p w14:paraId="569D3795" w14:textId="77777777" w:rsidR="00E0026A" w:rsidRDefault="00E0026A"/>
    <w:p w14:paraId="686A28F7" w14:textId="77777777" w:rsidR="00E0026A" w:rsidRDefault="00E002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5CF98" w14:textId="76B89F96" w:rsidR="00BB366E" w:rsidRPr="0092025C" w:rsidRDefault="00BB366E" w:rsidP="00D73CC7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545F2">
      <w:rPr>
        <w:noProof/>
      </w:rPr>
      <w:t>6</w:t>
    </w:r>
    <w:r w:rsidRPr="004E338C">
      <w:fldChar w:fldCharType="end"/>
    </w:r>
    <w:r>
      <w:tab/>
    </w:r>
    <w:r>
      <w:tab/>
    </w:r>
    <w:r w:rsidR="00D73CC7">
      <w:t xml:space="preserve">Year 11 chemistry: </w:t>
    </w:r>
    <w:r w:rsidR="00675EFA">
      <w:t>Module 4 entropy and Gi</w:t>
    </w:r>
    <w:r w:rsidR="00D73CC7" w:rsidRPr="00D73CC7">
      <w:t>bbs free energ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B892A" w14:textId="2C062FDC" w:rsidR="00BB366E" w:rsidRPr="00182340" w:rsidRDefault="00BB366E" w:rsidP="00D73CC7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545F2">
      <w:rPr>
        <w:noProof/>
      </w:rPr>
      <w:t>5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F52A47" w14:textId="77777777" w:rsidR="00E0026A" w:rsidRDefault="00E0026A" w:rsidP="00F247F6">
      <w:r>
        <w:separator/>
      </w:r>
    </w:p>
    <w:p w14:paraId="5C63C0AE" w14:textId="77777777" w:rsidR="00E0026A" w:rsidRDefault="00E0026A"/>
    <w:p w14:paraId="79E3B9B6" w14:textId="77777777" w:rsidR="00E0026A" w:rsidRDefault="00E0026A"/>
  </w:footnote>
  <w:footnote w:type="continuationSeparator" w:id="0">
    <w:p w14:paraId="4A88ECAD" w14:textId="77777777" w:rsidR="00E0026A" w:rsidRDefault="00E0026A" w:rsidP="00F247F6">
      <w:r>
        <w:continuationSeparator/>
      </w:r>
    </w:p>
    <w:p w14:paraId="01EC96FF" w14:textId="77777777" w:rsidR="00E0026A" w:rsidRDefault="00E0026A"/>
    <w:p w14:paraId="6C69688F" w14:textId="77777777" w:rsidR="00E0026A" w:rsidRDefault="00E002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0"/>
    <w:lvlOverride w:ilvl="0">
      <w:startOverride w:val="1"/>
    </w:lvlOverride>
  </w:num>
  <w:num w:numId="34">
    <w:abstractNumId w:val="0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0026A"/>
    <w:rsid w:val="00004A37"/>
    <w:rsid w:val="00005034"/>
    <w:rsid w:val="000078D5"/>
    <w:rsid w:val="0001358F"/>
    <w:rsid w:val="00014490"/>
    <w:rsid w:val="00020502"/>
    <w:rsid w:val="000208A3"/>
    <w:rsid w:val="000310A5"/>
    <w:rsid w:val="000325F3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25DF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3DBC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5DEA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694"/>
    <w:rsid w:val="0066275F"/>
    <w:rsid w:val="0066428B"/>
    <w:rsid w:val="00667FEF"/>
    <w:rsid w:val="006702FF"/>
    <w:rsid w:val="0067272C"/>
    <w:rsid w:val="00675CF2"/>
    <w:rsid w:val="00675EFA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7F43B9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2886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3887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3CC7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026A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45F2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18C4"/>
    <w:rsid w:val="00F22076"/>
    <w:rsid w:val="00F2425F"/>
    <w:rsid w:val="00F247F6"/>
    <w:rsid w:val="00F25532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2D01F715"/>
  <w15:docId w15:val="{9D4CEB83-35EC-4959-B78D-F30FCD960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E002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3CC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CC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73CC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CC7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255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5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532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5532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5532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532"/>
    <w:rPr>
      <w:rFonts w:ascii="Segoe UI" w:hAnsi="Segoe UI" w:cs="Segoe UI"/>
      <w:sz w:val="18"/>
      <w:szCs w:val="18"/>
      <w:lang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28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D28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cpalms.org/Public/PreviewResourceLesson/Preview/75658" TargetMode="External"/><Relationship Id="rId18" Type="http://schemas.openxmlformats.org/officeDocument/2006/relationships/hyperlink" Target="http://highschoolenergy.acs.org/content/hsef/en/energy-theories/entropy-enthalpy/_jcr_content/toparticleparsys/columnsbootstrap/column1/acscontainer/containerPar/download/file.res/Teacher's_Key.pdf" TargetMode="External"/><Relationship Id="rId26" Type="http://schemas.openxmlformats.org/officeDocument/2006/relationships/oleObject" Target="embeddings/oleObject1.bin"/><Relationship Id="rId39" Type="http://schemas.openxmlformats.org/officeDocument/2006/relationships/image" Target="media/image8.wmf"/><Relationship Id="rId21" Type="http://schemas.openxmlformats.org/officeDocument/2006/relationships/hyperlink" Target="http://www.chem1.com/acad/webtext/thermeq/TE1.html" TargetMode="External"/><Relationship Id="rId34" Type="http://schemas.openxmlformats.org/officeDocument/2006/relationships/oleObject" Target="embeddings/oleObject4.bin"/><Relationship Id="rId42" Type="http://schemas.openxmlformats.org/officeDocument/2006/relationships/oleObject" Target="embeddings/oleObject8.bin"/><Relationship Id="rId47" Type="http://schemas.openxmlformats.org/officeDocument/2006/relationships/image" Target="media/image12.wmf"/><Relationship Id="rId50" Type="http://schemas.openxmlformats.org/officeDocument/2006/relationships/oleObject" Target="embeddings/oleObject12.bin"/><Relationship Id="rId55" Type="http://schemas.openxmlformats.org/officeDocument/2006/relationships/hyperlink" Target="http://fileserver.net-texts.com/asset.aspx?dl=no&amp;id=10124" TargetMode="External"/><Relationship Id="rId63" Type="http://schemas.openxmlformats.org/officeDocument/2006/relationships/oleObject" Target="embeddings/oleObject16.bin"/><Relationship Id="rId68" Type="http://schemas.openxmlformats.org/officeDocument/2006/relationships/image" Target="media/image20.wmf"/><Relationship Id="rId7" Type="http://schemas.openxmlformats.org/officeDocument/2006/relationships/endnotes" Target="endnotes.xml"/><Relationship Id="rId71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www.ck12.org/book/CK-12-Chemistry-Second-Edition/r6/section/22.4/" TargetMode="External"/><Relationship Id="rId29" Type="http://schemas.openxmlformats.org/officeDocument/2006/relationships/image" Target="media/image4.wmf"/><Relationship Id="rId11" Type="http://schemas.openxmlformats.org/officeDocument/2006/relationships/hyperlink" Target="http://www.chem1.com/acad/webtext/thermeq/TE1.html" TargetMode="External"/><Relationship Id="rId24" Type="http://schemas.openxmlformats.org/officeDocument/2006/relationships/hyperlink" Target="https://www.youtube.com/watch?v=ro3AnXdajAM" TargetMode="External"/><Relationship Id="rId32" Type="http://schemas.openxmlformats.org/officeDocument/2006/relationships/hyperlink" Target="https://www.saddleback.edu/faculty/cabel/Saddleback/Chapter17_files/chem1b-ws14-s-g-key.pdf" TargetMode="External"/><Relationship Id="rId37" Type="http://schemas.openxmlformats.org/officeDocument/2006/relationships/image" Target="media/image7.wmf"/><Relationship Id="rId40" Type="http://schemas.openxmlformats.org/officeDocument/2006/relationships/oleObject" Target="embeddings/oleObject7.bin"/><Relationship Id="rId45" Type="http://schemas.openxmlformats.org/officeDocument/2006/relationships/image" Target="media/image11.wmf"/><Relationship Id="rId53" Type="http://schemas.openxmlformats.org/officeDocument/2006/relationships/hyperlink" Target="https://syllabus.nesa.nsw.edu.au/assets/chemistry/files/chemistry-formulae-sheet-data-sheet-periodic-table-hsc-exams-2019.pdf" TargetMode="External"/><Relationship Id="rId58" Type="http://schemas.openxmlformats.org/officeDocument/2006/relationships/image" Target="media/image16.wmf"/><Relationship Id="rId66" Type="http://schemas.openxmlformats.org/officeDocument/2006/relationships/image" Target="media/image19.wmf"/><Relationship Id="rId5" Type="http://schemas.openxmlformats.org/officeDocument/2006/relationships/webSettings" Target="webSettings.xml"/><Relationship Id="rId15" Type="http://schemas.openxmlformats.org/officeDocument/2006/relationships/hyperlink" Target="https://www.tes.com/teaching-resource/entropy-powerpoint-11042944" TargetMode="External"/><Relationship Id="rId23" Type="http://schemas.openxmlformats.org/officeDocument/2006/relationships/hyperlink" Target="https://phet.colorado.edu/en/contributions/view/3948" TargetMode="External"/><Relationship Id="rId28" Type="http://schemas.openxmlformats.org/officeDocument/2006/relationships/oleObject" Target="embeddings/oleObject2.bin"/><Relationship Id="rId36" Type="http://schemas.openxmlformats.org/officeDocument/2006/relationships/oleObject" Target="embeddings/oleObject5.bin"/><Relationship Id="rId49" Type="http://schemas.openxmlformats.org/officeDocument/2006/relationships/image" Target="media/image13.wmf"/><Relationship Id="rId57" Type="http://schemas.openxmlformats.org/officeDocument/2006/relationships/oleObject" Target="embeddings/oleObject14.bin"/><Relationship Id="rId61" Type="http://schemas.openxmlformats.org/officeDocument/2006/relationships/hyperlink" Target="https://www.youtube.com/watch?v=CHHu-iTwHjg" TargetMode="External"/><Relationship Id="rId10" Type="http://schemas.openxmlformats.org/officeDocument/2006/relationships/hyperlink" Target="http://syllabus.nesa.nsw.edu.au/copyright/" TargetMode="External"/><Relationship Id="rId19" Type="http://schemas.openxmlformats.org/officeDocument/2006/relationships/hyperlink" Target="https://www.youtube.com/watch?v=ZsY4WcQOrfk" TargetMode="External"/><Relationship Id="rId31" Type="http://schemas.openxmlformats.org/officeDocument/2006/relationships/hyperlink" Target="https://www.saddleback.edu/faculty/cabel/Saddleback/Chapter17_files/chem1b-ws14-s-g.pdf" TargetMode="External"/><Relationship Id="rId44" Type="http://schemas.openxmlformats.org/officeDocument/2006/relationships/oleObject" Target="embeddings/oleObject9.bin"/><Relationship Id="rId52" Type="http://schemas.openxmlformats.org/officeDocument/2006/relationships/oleObject" Target="embeddings/oleObject13.bin"/><Relationship Id="rId60" Type="http://schemas.openxmlformats.org/officeDocument/2006/relationships/hyperlink" Target="https://www.youtube.com/watch?v=8N1BxHgsoOw&amp;t=3s" TargetMode="External"/><Relationship Id="rId65" Type="http://schemas.openxmlformats.org/officeDocument/2006/relationships/oleObject" Target="embeddings/oleObject17.bin"/><Relationship Id="rId7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yllabus.nesa.nsw.edu.au/chemistry-stage6/" TargetMode="External"/><Relationship Id="rId14" Type="http://schemas.openxmlformats.org/officeDocument/2006/relationships/hyperlink" Target="https://msu.edu/~carpen87/assignments/Unit%20Plan%201.pdf" TargetMode="External"/><Relationship Id="rId22" Type="http://schemas.openxmlformats.org/officeDocument/2006/relationships/hyperlink" Target="https://www.youtube.com/watch?v=P9eksvw2e6w" TargetMode="External"/><Relationship Id="rId27" Type="http://schemas.openxmlformats.org/officeDocument/2006/relationships/image" Target="media/image3.wmf"/><Relationship Id="rId30" Type="http://schemas.openxmlformats.org/officeDocument/2006/relationships/oleObject" Target="embeddings/oleObject3.bin"/><Relationship Id="rId35" Type="http://schemas.openxmlformats.org/officeDocument/2006/relationships/image" Target="media/image6.wmf"/><Relationship Id="rId43" Type="http://schemas.openxmlformats.org/officeDocument/2006/relationships/image" Target="media/image10.wmf"/><Relationship Id="rId48" Type="http://schemas.openxmlformats.org/officeDocument/2006/relationships/oleObject" Target="embeddings/oleObject11.bin"/><Relationship Id="rId56" Type="http://schemas.openxmlformats.org/officeDocument/2006/relationships/image" Target="media/image15.wmf"/><Relationship Id="rId64" Type="http://schemas.openxmlformats.org/officeDocument/2006/relationships/image" Target="media/image18.wmf"/><Relationship Id="rId69" Type="http://schemas.openxmlformats.org/officeDocument/2006/relationships/oleObject" Target="embeddings/oleObject19.bin"/><Relationship Id="rId8" Type="http://schemas.openxmlformats.org/officeDocument/2006/relationships/image" Target="media/image1.png"/><Relationship Id="rId51" Type="http://schemas.openxmlformats.org/officeDocument/2006/relationships/image" Target="media/image14.wmf"/><Relationship Id="rId72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www.etc.cmu.edu/projects/entropy/" TargetMode="External"/><Relationship Id="rId17" Type="http://schemas.openxmlformats.org/officeDocument/2006/relationships/hyperlink" Target="http://study.com/academy/lesson/gibbs-free-energy-definition-significance.html" TargetMode="External"/><Relationship Id="rId25" Type="http://schemas.openxmlformats.org/officeDocument/2006/relationships/image" Target="media/image2.wmf"/><Relationship Id="rId33" Type="http://schemas.openxmlformats.org/officeDocument/2006/relationships/image" Target="media/image5.wmf"/><Relationship Id="rId38" Type="http://schemas.openxmlformats.org/officeDocument/2006/relationships/oleObject" Target="embeddings/oleObject6.bin"/><Relationship Id="rId46" Type="http://schemas.openxmlformats.org/officeDocument/2006/relationships/oleObject" Target="embeddings/oleObject10.bin"/><Relationship Id="rId59" Type="http://schemas.openxmlformats.org/officeDocument/2006/relationships/oleObject" Target="embeddings/oleObject15.bin"/><Relationship Id="rId67" Type="http://schemas.openxmlformats.org/officeDocument/2006/relationships/oleObject" Target="embeddings/oleObject18.bin"/><Relationship Id="rId20" Type="http://schemas.openxmlformats.org/officeDocument/2006/relationships/hyperlink" Target="https://www.youtube.com/watch?v=YM-uykVfq_E" TargetMode="External"/><Relationship Id="rId41" Type="http://schemas.openxmlformats.org/officeDocument/2006/relationships/image" Target="media/image9.wmf"/><Relationship Id="rId54" Type="http://schemas.openxmlformats.org/officeDocument/2006/relationships/hyperlink" Target="http://www.mrbigler.com/misc/energy-of-formation.PDF" TargetMode="External"/><Relationship Id="rId62" Type="http://schemas.openxmlformats.org/officeDocument/2006/relationships/image" Target="media/image17.wmf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6AFEC7-318A-49E1-8BB2-BD9E67E10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59</Words>
  <Characters>8322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1 chemistry: Module 4 entropy and gibbs free energy</vt:lpstr>
    </vt:vector>
  </TitlesOfParts>
  <Manager/>
  <Company>NSW Department of Education</Company>
  <LinksUpToDate>false</LinksUpToDate>
  <CharactersWithSpaces>97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 chemistry: Module 4 entropy and gibbs free energy</dc:title>
  <dc:subject/>
  <dc:creator>Milton, Gerri</dc:creator>
  <cp:keywords/>
  <dc:description/>
  <cp:lastModifiedBy>Jensen, Amy</cp:lastModifiedBy>
  <cp:revision>2</cp:revision>
  <cp:lastPrinted>2017-06-14T01:28:00Z</cp:lastPrinted>
  <dcterms:created xsi:type="dcterms:W3CDTF">2018-02-23T04:33:00Z</dcterms:created>
  <dcterms:modified xsi:type="dcterms:W3CDTF">2018-02-23T04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